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B2040" w14:textId="423BDC3F" w:rsidR="00662998" w:rsidRPr="00122141" w:rsidRDefault="00E039A6">
      <w:pPr>
        <w:rPr>
          <w:b/>
          <w:bCs/>
        </w:rPr>
      </w:pPr>
      <w:r w:rsidRPr="00122141">
        <w:rPr>
          <w:b/>
          <w:bCs/>
        </w:rPr>
        <w:t>2020 Rochester Astronomy Club Meeting Minutes</w:t>
      </w:r>
    </w:p>
    <w:p w14:paraId="0D7D3CCC" w14:textId="51BD62F1" w:rsidR="00E039A6" w:rsidRDefault="00E039A6" w:rsidP="00E039A6">
      <w:pPr>
        <w:pStyle w:val="NoSpacing"/>
      </w:pPr>
      <w:r>
        <w:t>2020 Winter Planning and Party Meeting</w:t>
      </w:r>
    </w:p>
    <w:p w14:paraId="6989A0F9" w14:textId="5FF16019" w:rsidR="00E039A6" w:rsidRDefault="00E039A6" w:rsidP="00E039A6">
      <w:pPr>
        <w:pStyle w:val="NoSpacing"/>
      </w:pPr>
    </w:p>
    <w:p w14:paraId="4A0091A6" w14:textId="51089A40" w:rsidR="00E039A6" w:rsidRDefault="00E039A6" w:rsidP="00E039A6">
      <w:pPr>
        <w:pStyle w:val="NoSpacing"/>
      </w:pPr>
      <w:r>
        <w:t>Meeting was brought to order at 6:20:pm Saturday January 4, 2020 at 1904 Summit Dr NE, Rochester, MN</w:t>
      </w:r>
    </w:p>
    <w:p w14:paraId="5F106D8E" w14:textId="52125D52" w:rsidR="00E039A6" w:rsidRDefault="00E039A6" w:rsidP="00E039A6">
      <w:pPr>
        <w:pStyle w:val="NoSpacing"/>
      </w:pPr>
    </w:p>
    <w:p w14:paraId="2592E4FD" w14:textId="34A8951E" w:rsidR="00E039A6" w:rsidRDefault="00E039A6" w:rsidP="00E039A6">
      <w:pPr>
        <w:pStyle w:val="NoSpacing"/>
      </w:pPr>
      <w:r>
        <w:t>Business:</w:t>
      </w:r>
    </w:p>
    <w:p w14:paraId="426D6D26" w14:textId="1FE649A6" w:rsidR="00E039A6" w:rsidRDefault="00E039A6" w:rsidP="00E039A6">
      <w:pPr>
        <w:pStyle w:val="NoSpacing"/>
      </w:pPr>
      <w:r>
        <w:t xml:space="preserve">Julie Gawarecki brought forward the end of month November 2019 financial report.  The end of year December report was not available.  </w:t>
      </w:r>
    </w:p>
    <w:p w14:paraId="60A42B5C" w14:textId="6932F3C1" w:rsidR="00E039A6" w:rsidRDefault="00E039A6" w:rsidP="00E039A6">
      <w:pPr>
        <w:pStyle w:val="NoSpacing"/>
      </w:pPr>
      <w:r>
        <w:t>Income: $42.73</w:t>
      </w:r>
    </w:p>
    <w:p w14:paraId="0F68496B" w14:textId="773E77D7" w:rsidR="00E039A6" w:rsidRDefault="00E039A6" w:rsidP="00E039A6">
      <w:pPr>
        <w:pStyle w:val="NoSpacing"/>
      </w:pPr>
      <w:r>
        <w:t>Expenses: $292.50 (all was due to calendar purchases)</w:t>
      </w:r>
    </w:p>
    <w:p w14:paraId="32886E5D" w14:textId="56C1AFEC" w:rsidR="00E039A6" w:rsidRDefault="00E039A6" w:rsidP="00E039A6">
      <w:pPr>
        <w:pStyle w:val="NoSpacing"/>
      </w:pPr>
      <w:r>
        <w:t>Balance: $ 7570.18</w:t>
      </w:r>
    </w:p>
    <w:p w14:paraId="5F86DC54" w14:textId="3A3E518C" w:rsidR="00E039A6" w:rsidRDefault="00E039A6" w:rsidP="00E039A6">
      <w:pPr>
        <w:pStyle w:val="NoSpacing"/>
      </w:pPr>
      <w:r>
        <w:t>51 members listed in 2019</w:t>
      </w:r>
    </w:p>
    <w:p w14:paraId="03CB4047" w14:textId="276DA428" w:rsidR="00E039A6" w:rsidRDefault="00E039A6" w:rsidP="00E039A6">
      <w:pPr>
        <w:pStyle w:val="NoSpacing"/>
      </w:pPr>
    </w:p>
    <w:p w14:paraId="343F6D7F" w14:textId="60C0AC0A" w:rsidR="00E039A6" w:rsidRDefault="00E039A6" w:rsidP="00E039A6">
      <w:pPr>
        <w:pStyle w:val="NoSpacing"/>
      </w:pPr>
      <w:r>
        <w:t>Elections:</w:t>
      </w:r>
    </w:p>
    <w:p w14:paraId="5A94EF2C" w14:textId="3CBE3A9B" w:rsidR="00E039A6" w:rsidRDefault="00E039A6" w:rsidP="00E039A6">
      <w:pPr>
        <w:pStyle w:val="NoSpacing"/>
      </w:pPr>
      <w:r>
        <w:t>Current officers and appointments:</w:t>
      </w:r>
    </w:p>
    <w:p w14:paraId="7DBF40B3" w14:textId="77777777" w:rsidR="00E039A6" w:rsidRPr="00A6117E" w:rsidRDefault="00E039A6" w:rsidP="00E039A6">
      <w:pPr>
        <w:pStyle w:val="NoSpacing"/>
        <w:rPr>
          <w:lang w:val="en-GB"/>
        </w:rPr>
      </w:pPr>
      <w:r w:rsidRPr="00A6117E">
        <w:rPr>
          <w:lang w:val="en-GB"/>
        </w:rPr>
        <w:t>President…Randy Hemann</w:t>
      </w:r>
    </w:p>
    <w:p w14:paraId="2D21FF73" w14:textId="77777777" w:rsidR="00E039A6" w:rsidRPr="00A6117E" w:rsidRDefault="00E039A6" w:rsidP="00E039A6">
      <w:pPr>
        <w:pStyle w:val="NoSpacing"/>
        <w:rPr>
          <w:lang w:val="en-GB"/>
        </w:rPr>
      </w:pPr>
      <w:r w:rsidRPr="00A6117E">
        <w:rPr>
          <w:lang w:val="en-GB"/>
        </w:rPr>
        <w:t>Vice President…Kirk Severson</w:t>
      </w:r>
    </w:p>
    <w:p w14:paraId="0C51B253" w14:textId="77777777" w:rsidR="00E039A6" w:rsidRPr="00A6117E" w:rsidRDefault="00E039A6" w:rsidP="00E039A6">
      <w:pPr>
        <w:pStyle w:val="NoSpacing"/>
        <w:rPr>
          <w:lang w:val="en-GB"/>
        </w:rPr>
      </w:pPr>
      <w:r w:rsidRPr="00A6117E">
        <w:rPr>
          <w:lang w:val="en-GB"/>
        </w:rPr>
        <w:t>Secretary…Brandon Wyman</w:t>
      </w:r>
    </w:p>
    <w:p w14:paraId="3532E1EF" w14:textId="77777777" w:rsidR="00E039A6" w:rsidRPr="00A6117E" w:rsidRDefault="00E039A6" w:rsidP="00E039A6">
      <w:pPr>
        <w:pStyle w:val="NoSpacing"/>
        <w:rPr>
          <w:lang w:val="en-GB"/>
        </w:rPr>
      </w:pPr>
      <w:r w:rsidRPr="00A6117E">
        <w:rPr>
          <w:lang w:val="en-GB"/>
        </w:rPr>
        <w:t>Treasurer…</w:t>
      </w:r>
      <w:r>
        <w:rPr>
          <w:lang w:val="en-GB"/>
        </w:rPr>
        <w:t>Julie Gawarecki</w:t>
      </w:r>
    </w:p>
    <w:p w14:paraId="7C12681C" w14:textId="77777777" w:rsidR="00E039A6" w:rsidRPr="00A6117E" w:rsidRDefault="00E039A6" w:rsidP="00E039A6">
      <w:pPr>
        <w:pStyle w:val="NoSpacing"/>
        <w:rPr>
          <w:lang w:val="en-GB"/>
        </w:rPr>
      </w:pPr>
      <w:r w:rsidRPr="00A6117E">
        <w:rPr>
          <w:lang w:val="en-GB"/>
        </w:rPr>
        <w:t>Webmaster…</w:t>
      </w:r>
      <w:r>
        <w:rPr>
          <w:lang w:val="en-GB"/>
        </w:rPr>
        <w:t>John Martin</w:t>
      </w:r>
    </w:p>
    <w:p w14:paraId="6930F5A7" w14:textId="77777777" w:rsidR="00E039A6" w:rsidRDefault="00E039A6" w:rsidP="00E039A6">
      <w:pPr>
        <w:pStyle w:val="NoSpacing"/>
        <w:rPr>
          <w:lang w:val="en-GB"/>
        </w:rPr>
      </w:pPr>
      <w:r w:rsidRPr="00A6117E">
        <w:rPr>
          <w:lang w:val="en-GB"/>
        </w:rPr>
        <w:t>Newsletter Editor…</w:t>
      </w:r>
      <w:r>
        <w:rPr>
          <w:lang w:val="en-GB"/>
        </w:rPr>
        <w:t>Bill Davidson</w:t>
      </w:r>
    </w:p>
    <w:p w14:paraId="164CEEB2" w14:textId="77777777" w:rsidR="00E039A6" w:rsidRDefault="00E039A6" w:rsidP="00E039A6">
      <w:pPr>
        <w:pStyle w:val="NoSpacing"/>
        <w:rPr>
          <w:lang w:val="en-GB"/>
        </w:rPr>
      </w:pPr>
    </w:p>
    <w:p w14:paraId="206DF324" w14:textId="77777777" w:rsidR="00E039A6" w:rsidRPr="00A6117E" w:rsidRDefault="00E039A6" w:rsidP="00E039A6">
      <w:pPr>
        <w:pStyle w:val="NoSpacing"/>
        <w:rPr>
          <w:lang w:val="en-GB"/>
        </w:rPr>
      </w:pPr>
      <w:r>
        <w:rPr>
          <w:lang w:val="en-GB"/>
        </w:rPr>
        <w:t>Appointments:</w:t>
      </w:r>
    </w:p>
    <w:p w14:paraId="351562B4" w14:textId="77777777" w:rsidR="00E039A6" w:rsidRPr="00A6117E" w:rsidRDefault="00E039A6" w:rsidP="00E039A6">
      <w:pPr>
        <w:pStyle w:val="NoSpacing"/>
        <w:rPr>
          <w:lang w:val="en-GB"/>
        </w:rPr>
      </w:pPr>
      <w:r w:rsidRPr="00A6117E">
        <w:rPr>
          <w:lang w:val="en-GB"/>
        </w:rPr>
        <w:t>Alcor Rep…Dean Johnson</w:t>
      </w:r>
    </w:p>
    <w:p w14:paraId="107856D4" w14:textId="33AD75BA" w:rsidR="00E039A6" w:rsidRDefault="00E039A6" w:rsidP="00E039A6">
      <w:pPr>
        <w:pStyle w:val="NoSpacing"/>
        <w:rPr>
          <w:lang w:val="en-GB"/>
        </w:rPr>
      </w:pPr>
      <w:r w:rsidRPr="00A6117E">
        <w:rPr>
          <w:lang w:val="en-GB"/>
        </w:rPr>
        <w:t>Night Sky Network Rep…Kirk Severson</w:t>
      </w:r>
    </w:p>
    <w:p w14:paraId="208A3983" w14:textId="71CD215E" w:rsidR="00E039A6" w:rsidRDefault="00E039A6" w:rsidP="00E039A6">
      <w:pPr>
        <w:pStyle w:val="NoSpacing"/>
        <w:rPr>
          <w:lang w:val="en-GB"/>
        </w:rPr>
      </w:pPr>
    </w:p>
    <w:p w14:paraId="6585F7A0" w14:textId="4884C1DA" w:rsidR="00E039A6" w:rsidRDefault="00116BA7" w:rsidP="00E039A6">
      <w:pPr>
        <w:pStyle w:val="NoSpacing"/>
        <w:rPr>
          <w:lang w:val="en-GB"/>
        </w:rPr>
      </w:pPr>
      <w:r>
        <w:rPr>
          <w:lang w:val="en-GB"/>
        </w:rPr>
        <w:t>Only one nomination came from the floor for John Attewell in the position of Vice-President.</w:t>
      </w:r>
    </w:p>
    <w:p w14:paraId="280D9BF8" w14:textId="0EBAE2A4" w:rsidR="00116BA7" w:rsidRDefault="00116BA7" w:rsidP="00E039A6">
      <w:pPr>
        <w:pStyle w:val="NoSpacing"/>
        <w:rPr>
          <w:lang w:val="en-GB"/>
        </w:rPr>
      </w:pPr>
      <w:r>
        <w:rPr>
          <w:lang w:val="en-GB"/>
        </w:rPr>
        <w:t>Motion was approved and seconded.  Unanimous approval for nominee.</w:t>
      </w:r>
    </w:p>
    <w:p w14:paraId="329561BB" w14:textId="6C249345" w:rsidR="00116BA7" w:rsidRDefault="00116BA7" w:rsidP="00E039A6">
      <w:pPr>
        <w:pStyle w:val="NoSpacing"/>
        <w:rPr>
          <w:lang w:val="en-GB"/>
        </w:rPr>
      </w:pPr>
      <w:r>
        <w:rPr>
          <w:lang w:val="en-GB"/>
        </w:rPr>
        <w:t>Motion for all remaining positions after no other nominations came forward was approved and seconded.  Unanimous approval.</w:t>
      </w:r>
    </w:p>
    <w:p w14:paraId="5232B3EE" w14:textId="7E2D80A8" w:rsidR="00116BA7" w:rsidRDefault="00116BA7" w:rsidP="00E039A6">
      <w:pPr>
        <w:pStyle w:val="NoSpacing"/>
        <w:rPr>
          <w:lang w:val="en-GB"/>
        </w:rPr>
      </w:pPr>
    </w:p>
    <w:p w14:paraId="32ADAD03" w14:textId="0EE3F2AA" w:rsidR="00116BA7" w:rsidRDefault="00116BA7" w:rsidP="00E039A6">
      <w:pPr>
        <w:pStyle w:val="NoSpacing"/>
        <w:rPr>
          <w:lang w:val="en-GB"/>
        </w:rPr>
      </w:pPr>
      <w:r>
        <w:rPr>
          <w:lang w:val="en-GB"/>
        </w:rPr>
        <w:t>Both appointments for Alcor Rep and NSN Rep were approved.</w:t>
      </w:r>
    </w:p>
    <w:p w14:paraId="59E11117" w14:textId="2A597513" w:rsidR="00116BA7" w:rsidRDefault="00116BA7" w:rsidP="00E039A6">
      <w:pPr>
        <w:pStyle w:val="NoSpacing"/>
        <w:rPr>
          <w:lang w:val="en-GB"/>
        </w:rPr>
      </w:pPr>
    </w:p>
    <w:p w14:paraId="44ED2BF3" w14:textId="54BC44FA" w:rsidR="00116BA7" w:rsidRDefault="00116BA7" w:rsidP="00E039A6">
      <w:pPr>
        <w:pStyle w:val="NoSpacing"/>
        <w:rPr>
          <w:lang w:val="en-GB"/>
        </w:rPr>
      </w:pPr>
      <w:r>
        <w:rPr>
          <w:lang w:val="en-GB"/>
        </w:rPr>
        <w:t>We recapped last year’s presentations at the club meeting and thank</w:t>
      </w:r>
      <w:r w:rsidR="009920C2">
        <w:rPr>
          <w:lang w:val="en-GB"/>
        </w:rPr>
        <w:t>ed</w:t>
      </w:r>
      <w:r>
        <w:rPr>
          <w:lang w:val="en-GB"/>
        </w:rPr>
        <w:t xml:space="preserve"> all those who participated.</w:t>
      </w:r>
      <w:r w:rsidR="009920C2">
        <w:rPr>
          <w:lang w:val="en-GB"/>
        </w:rPr>
        <w:t xml:space="preserve">  Encouraged anyone to prepare a short topic for next year.</w:t>
      </w:r>
    </w:p>
    <w:p w14:paraId="6FE7295A" w14:textId="122A5982" w:rsidR="00116BA7" w:rsidRDefault="00116BA7" w:rsidP="00E039A6">
      <w:pPr>
        <w:pStyle w:val="NoSpacing"/>
        <w:rPr>
          <w:lang w:val="en-GB"/>
        </w:rPr>
      </w:pPr>
    </w:p>
    <w:p w14:paraId="7DB894C8" w14:textId="4BFACD46" w:rsidR="00116BA7" w:rsidRDefault="00116BA7" w:rsidP="00E039A6">
      <w:pPr>
        <w:pStyle w:val="NoSpacing"/>
        <w:rPr>
          <w:lang w:val="en-GB"/>
        </w:rPr>
      </w:pPr>
      <w:r>
        <w:rPr>
          <w:lang w:val="en-GB"/>
        </w:rPr>
        <w:t xml:space="preserve">Upcoming regional and national events reviewed.  Randy Hemann mentioned interest in returning to the Rocky Mountain Star Stare and is interested in </w:t>
      </w:r>
      <w:r w:rsidR="009920C2">
        <w:rPr>
          <w:lang w:val="en-GB"/>
        </w:rPr>
        <w:t xml:space="preserve">knowing if </w:t>
      </w:r>
      <w:r>
        <w:rPr>
          <w:lang w:val="en-GB"/>
        </w:rPr>
        <w:t>anyone else going.</w:t>
      </w:r>
    </w:p>
    <w:p w14:paraId="1BD2A5CA" w14:textId="7B2EEF53" w:rsidR="00116BA7" w:rsidRDefault="00116BA7" w:rsidP="00E039A6">
      <w:pPr>
        <w:pStyle w:val="NoSpacing"/>
        <w:rPr>
          <w:lang w:val="en-GB"/>
        </w:rPr>
      </w:pPr>
    </w:p>
    <w:p w14:paraId="52A04527" w14:textId="1390475B" w:rsidR="00116BA7" w:rsidRDefault="00116BA7" w:rsidP="00E039A6">
      <w:pPr>
        <w:pStyle w:val="NoSpacing"/>
        <w:rPr>
          <w:lang w:val="en-GB"/>
        </w:rPr>
      </w:pPr>
      <w:r>
        <w:rPr>
          <w:lang w:val="en-GB"/>
        </w:rPr>
        <w:t>Last week’s public outreach at Oxbow Park was reviewed by several club member participants.  Due to cloudy skies, it was an indoor event at their Nature Center.  John, Josef, Mick Q, Mike C, Robert, and others recapped their presentations to a small but very interested crowd.  Comments about how this went and using these “canned”</w:t>
      </w:r>
      <w:r w:rsidR="009920C2">
        <w:rPr>
          <w:lang w:val="en-GB"/>
        </w:rPr>
        <w:t xml:space="preserve"> presentation at various outreach settings.</w:t>
      </w:r>
    </w:p>
    <w:p w14:paraId="210E3A6A" w14:textId="39E3AB82" w:rsidR="009920C2" w:rsidRDefault="009920C2" w:rsidP="00E039A6">
      <w:pPr>
        <w:pStyle w:val="NoSpacing"/>
        <w:rPr>
          <w:lang w:val="en-GB"/>
        </w:rPr>
      </w:pPr>
    </w:p>
    <w:p w14:paraId="6E375A23" w14:textId="27A98F4F" w:rsidR="009920C2" w:rsidRDefault="009920C2" w:rsidP="00E039A6">
      <w:pPr>
        <w:pStyle w:val="NoSpacing"/>
        <w:rPr>
          <w:lang w:val="en-GB"/>
        </w:rPr>
      </w:pPr>
      <w:r>
        <w:rPr>
          <w:lang w:val="en-GB"/>
        </w:rPr>
        <w:t>General discussion and review of further communications and participation with the county park’s board and Root River Park.</w:t>
      </w:r>
    </w:p>
    <w:p w14:paraId="2EEBA38A" w14:textId="20EDB6CF" w:rsidR="009920C2" w:rsidRDefault="009920C2" w:rsidP="00E039A6">
      <w:pPr>
        <w:pStyle w:val="NoSpacing"/>
        <w:rPr>
          <w:lang w:val="en-GB"/>
        </w:rPr>
      </w:pPr>
    </w:p>
    <w:p w14:paraId="5A8AD639" w14:textId="5435C6A6" w:rsidR="009920C2" w:rsidRDefault="009920C2" w:rsidP="00E039A6">
      <w:pPr>
        <w:pStyle w:val="NoSpacing"/>
        <w:rPr>
          <w:lang w:val="en-GB"/>
        </w:rPr>
      </w:pPr>
      <w:r>
        <w:rPr>
          <w:lang w:val="en-GB"/>
        </w:rPr>
        <w:t>Meeting was adjourned at 7:10. Delicious partake in food in beverages ensued.</w:t>
      </w:r>
    </w:p>
    <w:p w14:paraId="2E12C392" w14:textId="57B78E76" w:rsidR="009920C2" w:rsidRDefault="009920C2" w:rsidP="00E039A6">
      <w:pPr>
        <w:pStyle w:val="NoSpacing"/>
        <w:rPr>
          <w:lang w:val="en-GB"/>
        </w:rPr>
      </w:pPr>
      <w:r>
        <w:rPr>
          <w:lang w:val="en-GB"/>
        </w:rPr>
        <w:t>Next meeting at RCTC Tuesday February 11</w:t>
      </w:r>
    </w:p>
    <w:p w14:paraId="37E12454" w14:textId="533B7C1D" w:rsidR="009920C2" w:rsidRDefault="009920C2" w:rsidP="00E039A6">
      <w:pPr>
        <w:pStyle w:val="NoSpacing"/>
        <w:rPr>
          <w:lang w:val="en-GB"/>
        </w:rPr>
      </w:pPr>
    </w:p>
    <w:p w14:paraId="20882519" w14:textId="1245897C" w:rsidR="00E039A6" w:rsidRDefault="009920C2" w:rsidP="00E039A6">
      <w:pPr>
        <w:pStyle w:val="NoSpacing"/>
      </w:pPr>
      <w:r>
        <w:rPr>
          <w:lang w:val="en-GB"/>
        </w:rPr>
        <w:t>Notes by Randy Hemann</w:t>
      </w:r>
      <w:bookmarkStart w:id="0" w:name="_GoBack"/>
      <w:bookmarkEnd w:id="0"/>
    </w:p>
    <w:sectPr w:rsidR="00E039A6" w:rsidSect="00122141">
      <w:pgSz w:w="12240" w:h="15840"/>
      <w:pgMar w:top="63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yNjEwMTYxsrQ0MjZX0lEKTi0uzszPAykwrAUA6lgmRiwAAAA="/>
  </w:docVars>
  <w:rsids>
    <w:rsidRoot w:val="00E039A6"/>
    <w:rsid w:val="00116BA7"/>
    <w:rsid w:val="00122141"/>
    <w:rsid w:val="00662998"/>
    <w:rsid w:val="009920C2"/>
    <w:rsid w:val="00E03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15E58"/>
  <w15:chartTrackingRefBased/>
  <w15:docId w15:val="{13D821DA-175F-41C3-A6D7-4E324B689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039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305</Words>
  <Characters>174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HEMANN</dc:creator>
  <cp:keywords/>
  <dc:description/>
  <cp:lastModifiedBy>RANDY HEMANN</cp:lastModifiedBy>
  <cp:revision>2</cp:revision>
  <dcterms:created xsi:type="dcterms:W3CDTF">2020-01-11T16:34:00Z</dcterms:created>
  <dcterms:modified xsi:type="dcterms:W3CDTF">2020-01-11T17:05:00Z</dcterms:modified>
</cp:coreProperties>
</file>